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, 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7, 2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M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, 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atinine (prior to tMC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, 1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nal replacement therap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No RR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RRT before and during tM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, 0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RRT during tMCS 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5, 1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 KDIGO AKI St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No ak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S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5, 2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S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2, 1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S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4, 2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Null deviance = 328; Null df = 264; Log-likelihood = NA; AIC = NA; BIC = NA; Deviance = 309; Residual df = 254; No. Obs. = 265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4T04:19:21Z</dcterms:created>
  <dcterms:modified xsi:type="dcterms:W3CDTF">2024-02-14T04:1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